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387AB" w14:textId="51817B35" w:rsidR="79563D89" w:rsidRDefault="79563D89" w:rsidP="74B7966F">
      <w:pPr>
        <w:rPr>
          <w:b/>
          <w:bCs/>
          <w:sz w:val="28"/>
          <w:szCs w:val="28"/>
        </w:rPr>
      </w:pPr>
      <w:bookmarkStart w:id="0" w:name="_Hlk119411822"/>
      <w:r w:rsidRPr="74B7966F">
        <w:rPr>
          <w:b/>
          <w:bCs/>
          <w:sz w:val="28"/>
          <w:szCs w:val="28"/>
        </w:rPr>
        <w:t>R</w:t>
      </w:r>
      <w:r w:rsidR="1CAFC469" w:rsidRPr="74B7966F">
        <w:rPr>
          <w:b/>
          <w:bCs/>
          <w:sz w:val="28"/>
          <w:szCs w:val="28"/>
        </w:rPr>
        <w:t xml:space="preserve">ising </w:t>
      </w:r>
      <w:r w:rsidRPr="74B7966F">
        <w:rPr>
          <w:b/>
          <w:bCs/>
          <w:sz w:val="28"/>
          <w:szCs w:val="28"/>
        </w:rPr>
        <w:t>L</w:t>
      </w:r>
      <w:r w:rsidR="413C1FBE" w:rsidRPr="74B7966F">
        <w:rPr>
          <w:b/>
          <w:bCs/>
          <w:sz w:val="28"/>
          <w:szCs w:val="28"/>
        </w:rPr>
        <w:t xml:space="preserve">eaders &amp; </w:t>
      </w:r>
      <w:r w:rsidRPr="74B7966F">
        <w:rPr>
          <w:b/>
          <w:bCs/>
          <w:sz w:val="28"/>
          <w:szCs w:val="28"/>
        </w:rPr>
        <w:t>L</w:t>
      </w:r>
      <w:r w:rsidR="4704D35A" w:rsidRPr="74B7966F">
        <w:rPr>
          <w:b/>
          <w:bCs/>
          <w:sz w:val="28"/>
          <w:szCs w:val="28"/>
        </w:rPr>
        <w:t>uminaries</w:t>
      </w:r>
    </w:p>
    <w:p w14:paraId="6B99F08C" w14:textId="55828C38" w:rsidR="74B7966F" w:rsidRDefault="74B7966F"/>
    <w:p w14:paraId="49A9253B" w14:textId="40B5B0CD" w:rsidR="00743113" w:rsidRDefault="008F5FF3">
      <w:r>
        <w:t>Dear _______,</w:t>
      </w:r>
    </w:p>
    <w:p w14:paraId="154C6F95" w14:textId="30616911" w:rsidR="008F5FF3" w:rsidRDefault="008F5FF3"/>
    <w:p w14:paraId="24088506" w14:textId="53760D56" w:rsidR="008F5FF3" w:rsidRDefault="008F5FF3">
      <w:r>
        <w:t xml:space="preserve">With the goal of strengthening my own leadership skills and contributing to the improvement of the team dynamic within </w:t>
      </w:r>
      <w:r w:rsidRPr="008F5FF3">
        <w:rPr>
          <w:u w:val="single"/>
        </w:rPr>
        <w:t>District Name’s</w:t>
      </w:r>
      <w:r>
        <w:t xml:space="preserve"> business office and throughout the district, this letter is a request for permission to attend ASBO International’s 2023 Leadership Forum, February 23–25, in San Antonio, Texas.</w:t>
      </w:r>
    </w:p>
    <w:p w14:paraId="02EBAC75" w14:textId="2643AD7E" w:rsidR="008F5FF3" w:rsidRDefault="008F5FF3"/>
    <w:p w14:paraId="0C6555E5" w14:textId="6067533B" w:rsidR="008F5FF3" w:rsidRDefault="1D683914" w:rsidP="15527F4D">
      <w:r>
        <w:t xml:space="preserve">In addition to broadening </w:t>
      </w:r>
      <w:r w:rsidR="61CBC4B6">
        <w:t xml:space="preserve">my </w:t>
      </w:r>
      <w:r>
        <w:t xml:space="preserve">professional and personal perspective through networking with leaders and colleagues on different school business teams from around the world, this event offers top-quality leadership education and an individualized assessment exercise that </w:t>
      </w:r>
      <w:r w:rsidR="0D17C3F2">
        <w:t xml:space="preserve">will </w:t>
      </w:r>
      <w:r>
        <w:t xml:space="preserve">help reveal </w:t>
      </w:r>
      <w:r w:rsidR="09292B5D">
        <w:t xml:space="preserve">my </w:t>
      </w:r>
      <w:r>
        <w:t>personal characteristics</w:t>
      </w:r>
      <w:r w:rsidR="1EFEC0C2">
        <w:t xml:space="preserve"> and ways of interacting</w:t>
      </w:r>
      <w:r w:rsidR="009C4155">
        <w:t xml:space="preserve"> with others</w:t>
      </w:r>
      <w:r>
        <w:t xml:space="preserve">. </w:t>
      </w:r>
      <w:r w:rsidR="65638C09">
        <w:t>I will be able to</w:t>
      </w:r>
      <w:r w:rsidR="51BA49B8">
        <w:t xml:space="preserve"> use this</w:t>
      </w:r>
      <w:r w:rsidR="33580D49">
        <w:t xml:space="preserve"> personalized</w:t>
      </w:r>
      <w:r w:rsidR="51BA49B8">
        <w:t xml:space="preserve"> information to enhance</w:t>
      </w:r>
      <w:r w:rsidR="67F92F5A">
        <w:t xml:space="preserve"> </w:t>
      </w:r>
      <w:r w:rsidR="52A65375">
        <w:t xml:space="preserve">my </w:t>
      </w:r>
      <w:r w:rsidR="51BA49B8">
        <w:t>natural leadership strengths and better manage</w:t>
      </w:r>
      <w:r w:rsidR="7E989F1D">
        <w:t xml:space="preserve"> </w:t>
      </w:r>
      <w:r w:rsidR="2A6D37D7">
        <w:t>how</w:t>
      </w:r>
      <w:r w:rsidR="0636BAA8">
        <w:t xml:space="preserve"> </w:t>
      </w:r>
      <w:r w:rsidR="033AE94F">
        <w:t xml:space="preserve">instinctive </w:t>
      </w:r>
      <w:r w:rsidR="51BA49B8">
        <w:t xml:space="preserve">tendencies </w:t>
      </w:r>
      <w:r w:rsidR="53B1DC38">
        <w:t xml:space="preserve">can </w:t>
      </w:r>
      <w:r w:rsidR="0039645D">
        <w:t xml:space="preserve">impact </w:t>
      </w:r>
      <w:r w:rsidR="7001351C">
        <w:t>our</w:t>
      </w:r>
      <w:r w:rsidR="51BA49B8">
        <w:t xml:space="preserve"> group</w:t>
      </w:r>
      <w:r w:rsidR="6C9F7786">
        <w:t>’s</w:t>
      </w:r>
      <w:r w:rsidR="51BA49B8">
        <w:t xml:space="preserve"> dynamic.</w:t>
      </w:r>
    </w:p>
    <w:p w14:paraId="727272C0" w14:textId="0EE10207" w:rsidR="64BCDC21" w:rsidRDefault="64BCDC21" w:rsidP="64BCDC21"/>
    <w:p w14:paraId="421956B5" w14:textId="7A6CFF5C" w:rsidR="26959F44" w:rsidRDefault="26959F44" w:rsidP="64BCDC21">
      <w:r>
        <w:t xml:space="preserve">My objective is to make myself a better leader and in turn inspire our team. The new cohort-based structure of the </w:t>
      </w:r>
      <w:r w:rsidR="20B33B02">
        <w:t xml:space="preserve">Leadership Forum affords me the opportunity to </w:t>
      </w:r>
      <w:r w:rsidR="2036C41F">
        <w:t xml:space="preserve">examine </w:t>
      </w:r>
      <w:r w:rsidR="7596822A">
        <w:t>my own attributes and</w:t>
      </w:r>
      <w:r w:rsidR="6439DB70">
        <w:t>—</w:t>
      </w:r>
      <w:r w:rsidR="16A3FF16">
        <w:t>with perspective from other school business leaders</w:t>
      </w:r>
      <w:r w:rsidR="51035CFC">
        <w:t>—</w:t>
      </w:r>
      <w:r w:rsidR="587512EC">
        <w:t xml:space="preserve">determine </w:t>
      </w:r>
      <w:r w:rsidR="7596822A">
        <w:t xml:space="preserve">how </w:t>
      </w:r>
      <w:r w:rsidR="009C4155">
        <w:t xml:space="preserve">those attributes </w:t>
      </w:r>
      <w:r w:rsidR="5E65B048">
        <w:t>can best serve our team dynamic and the goals of our district.</w:t>
      </w:r>
      <w:r w:rsidR="7596822A">
        <w:t xml:space="preserve"> </w:t>
      </w:r>
      <w:r>
        <w:t>Specifically, I believe this is an opportunity to improve my ability to (share two or three leadership skills you hope to develop or issues within your district you would like to resolve).</w:t>
      </w:r>
    </w:p>
    <w:p w14:paraId="446546CF" w14:textId="429EA995" w:rsidR="64BCDC21" w:rsidRDefault="64BCDC21" w:rsidP="64BCDC21"/>
    <w:p w14:paraId="3794CA83" w14:textId="08C0C141" w:rsidR="39CDF78D" w:rsidRDefault="7B1B48E4" w:rsidP="64BCDC21">
      <w:pPr>
        <w:rPr>
          <w:color w:val="FF0000"/>
        </w:rPr>
      </w:pPr>
      <w:r>
        <w:t xml:space="preserve">The </w:t>
      </w:r>
      <w:r w:rsidR="009C4155">
        <w:t>small-</w:t>
      </w:r>
      <w:r>
        <w:t xml:space="preserve">group learning cohort I would </w:t>
      </w:r>
      <w:r w:rsidR="745B04A3">
        <w:t>join</w:t>
      </w:r>
      <w:r>
        <w:t xml:space="preserve"> is “Rising Leaders and Luminaries,” for new and seasoned individual school business professionals to share experiences and questions while learning strategies for engaging and motivating others.</w:t>
      </w:r>
    </w:p>
    <w:p w14:paraId="63D46FEA" w14:textId="53FFD002" w:rsidR="64BCDC21" w:rsidRDefault="64BCDC21" w:rsidP="64BCDC21"/>
    <w:p w14:paraId="036DC196" w14:textId="626B1117" w:rsidR="008F5FF3" w:rsidRPr="008F5FF3" w:rsidRDefault="6BC0011A" w:rsidP="74B7966F">
      <w:pPr>
        <w:rPr>
          <w:color w:val="4472C4" w:themeColor="accent1"/>
        </w:rPr>
      </w:pPr>
      <w:r w:rsidRPr="74B7966F">
        <w:rPr>
          <w:color w:val="4472C4" w:themeColor="accent1"/>
        </w:rPr>
        <w:t xml:space="preserve">A newer SBO might say: </w:t>
      </w:r>
    </w:p>
    <w:p w14:paraId="63261F0F" w14:textId="74E3428D" w:rsidR="008F5FF3" w:rsidRPr="008F5FF3" w:rsidRDefault="27A9CFED" w:rsidP="74B7966F">
      <w:r>
        <w:t xml:space="preserve">As someone newer to my role in school business, I am interested in </w:t>
      </w:r>
      <w:r w:rsidR="2B7E8ADF">
        <w:t xml:space="preserve">broadening my knowledge of school business team dynamics </w:t>
      </w:r>
      <w:r w:rsidR="009C4155">
        <w:t xml:space="preserve">by learning </w:t>
      </w:r>
      <w:r w:rsidR="2B7E8ADF">
        <w:t>from</w:t>
      </w:r>
      <w:r>
        <w:t xml:space="preserve"> colleagues in other districts. </w:t>
      </w:r>
    </w:p>
    <w:p w14:paraId="7102B3A2" w14:textId="00BACE66" w:rsidR="008F5FF3" w:rsidRPr="008F5FF3" w:rsidRDefault="008F5FF3" w:rsidP="74B7966F"/>
    <w:p w14:paraId="3F3EBA40" w14:textId="710FB67A" w:rsidR="008F5FF3" w:rsidRPr="008F5FF3" w:rsidRDefault="6BC0011A" w:rsidP="74B7966F">
      <w:pPr>
        <w:rPr>
          <w:color w:val="4472C4" w:themeColor="accent1"/>
        </w:rPr>
      </w:pPr>
      <w:r w:rsidRPr="74B7966F">
        <w:rPr>
          <w:color w:val="4472C4" w:themeColor="accent1"/>
        </w:rPr>
        <w:t>A more seasoned SBO might say:</w:t>
      </w:r>
    </w:p>
    <w:p w14:paraId="3BC9F272" w14:textId="61EA0822" w:rsidR="008F5FF3" w:rsidRPr="008F5FF3" w:rsidRDefault="27A9CFED" w:rsidP="74B7966F">
      <w:r>
        <w:t xml:space="preserve">As someone who has worked in school </w:t>
      </w:r>
      <w:r w:rsidR="7DDC6B86">
        <w:t xml:space="preserve">business </w:t>
      </w:r>
      <w:r>
        <w:t xml:space="preserve">for years, </w:t>
      </w:r>
      <w:r w:rsidR="36B0308E">
        <w:t xml:space="preserve">I have seen the role of the business office evolve to meet the needs of the district. This has changed </w:t>
      </w:r>
      <w:r w:rsidR="4E40F1F4">
        <w:t>how we work internally as well as how we collaborate with other departments.</w:t>
      </w:r>
      <w:r w:rsidR="35CEBA27">
        <w:t xml:space="preserve"> </w:t>
      </w:r>
      <w:r w:rsidR="5E8F1362">
        <w:t>It is important to me</w:t>
      </w:r>
      <w:r w:rsidR="21E71682">
        <w:t>—</w:t>
      </w:r>
      <w:r w:rsidR="5E8F1362">
        <w:t>and I believe to the success of our district</w:t>
      </w:r>
      <w:r w:rsidR="6A4DB073">
        <w:t>—</w:t>
      </w:r>
      <w:r w:rsidR="5E8F1362">
        <w:t>to continue to grow as a team leader and motivator.</w:t>
      </w:r>
    </w:p>
    <w:p w14:paraId="6360647D" w14:textId="3457509D" w:rsidR="008F5FF3" w:rsidRPr="008F5FF3" w:rsidRDefault="008F5FF3" w:rsidP="74B7966F"/>
    <w:p w14:paraId="0628BF43" w14:textId="7DE09D7E" w:rsidR="008F5FF3" w:rsidRPr="008F5FF3" w:rsidRDefault="15BF458C" w:rsidP="74B7966F">
      <w:r>
        <w:t xml:space="preserve">In addition to the focused small-group work, there will be </w:t>
      </w:r>
      <w:r w:rsidR="276745D2">
        <w:t xml:space="preserve">a </w:t>
      </w:r>
      <w:r>
        <w:t xml:space="preserve">large-group general session and opportunities to apply lessons </w:t>
      </w:r>
      <w:r w:rsidR="52C4E55D">
        <w:t xml:space="preserve">learned </w:t>
      </w:r>
      <w:r>
        <w:t xml:space="preserve">and interact with </w:t>
      </w:r>
      <w:r w:rsidR="7C03EAFE">
        <w:t xml:space="preserve">other </w:t>
      </w:r>
      <w:r w:rsidR="2245821C">
        <w:t xml:space="preserve">school business leaders </w:t>
      </w:r>
      <w:r w:rsidR="7C03EAFE">
        <w:t>and district team</w:t>
      </w:r>
      <w:r w:rsidR="6E0E9256">
        <w:t xml:space="preserve"> members</w:t>
      </w:r>
      <w:r w:rsidR="7C03EAFE">
        <w:t>.</w:t>
      </w:r>
    </w:p>
    <w:p w14:paraId="56E234A8" w14:textId="2F85C871" w:rsidR="008F5FF3" w:rsidRPr="008F5FF3" w:rsidRDefault="008F5FF3" w:rsidP="74B7966F"/>
    <w:p w14:paraId="6C3E5D8B" w14:textId="6A46E8F3" w:rsidR="008F5FF3" w:rsidRPr="008F5FF3" w:rsidRDefault="39CDF78D" w:rsidP="008F5FF3">
      <w:pPr>
        <w:rPr>
          <w:rFonts w:ascii="Times New Roman" w:eastAsia="Times New Roman" w:hAnsi="Times New Roman" w:cs="Times New Roman"/>
        </w:rPr>
      </w:pPr>
      <w:r w:rsidRPr="008F5FF3">
        <w:rPr>
          <w:rFonts w:ascii="Calibri" w:eastAsia="Times New Roman" w:hAnsi="Calibri" w:cs="Calibri"/>
          <w:color w:val="000000"/>
          <w:shd w:val="clear" w:color="auto" w:fill="FFFFFF"/>
        </w:rPr>
        <w:t xml:space="preserve">I would be happy to </w:t>
      </w:r>
      <w:r w:rsidR="0E45970E" w:rsidRPr="008F5FF3">
        <w:rPr>
          <w:rFonts w:ascii="Calibri" w:eastAsia="Times New Roman" w:hAnsi="Calibri" w:cs="Calibri"/>
          <w:color w:val="000000"/>
          <w:shd w:val="clear" w:color="auto" w:fill="FFFFFF"/>
        </w:rPr>
        <w:t>meet</w:t>
      </w:r>
      <w:r w:rsidRPr="008F5FF3">
        <w:rPr>
          <w:rFonts w:ascii="Calibri" w:eastAsia="Times New Roman" w:hAnsi="Calibri" w:cs="Calibri"/>
          <w:color w:val="000000"/>
          <w:shd w:val="clear" w:color="auto" w:fill="FFFFFF"/>
        </w:rPr>
        <w:t xml:space="preserve"> with you and </w:t>
      </w:r>
      <w:r w:rsidR="5A76CE47">
        <w:rPr>
          <w:rFonts w:ascii="Calibri" w:eastAsia="Times New Roman" w:hAnsi="Calibri" w:cs="Calibri"/>
          <w:color w:val="000000"/>
          <w:shd w:val="clear" w:color="auto" w:fill="FFFFFF"/>
        </w:rPr>
        <w:t xml:space="preserve">more specifically </w:t>
      </w:r>
      <w:r w:rsidR="65B7C04C">
        <w:rPr>
          <w:rFonts w:ascii="Calibri" w:eastAsia="Times New Roman" w:hAnsi="Calibri" w:cs="Calibri"/>
          <w:color w:val="000000"/>
          <w:shd w:val="clear" w:color="auto" w:fill="FFFFFF"/>
        </w:rPr>
        <w:t>discuss objectives that would serve our team</w:t>
      </w:r>
      <w:r w:rsidRPr="008F5FF3">
        <w:rPr>
          <w:rFonts w:ascii="Calibri" w:eastAsia="Times New Roman" w:hAnsi="Calibri" w:cs="Calibri"/>
          <w:color w:val="000000"/>
          <w:shd w:val="clear" w:color="auto" w:fill="FFFFFF"/>
        </w:rPr>
        <w:t>.</w:t>
      </w:r>
      <w:r>
        <w:rPr>
          <w:rFonts w:ascii="Calibri" w:eastAsia="Times New Roman" w:hAnsi="Calibri" w:cs="Calibri"/>
          <w:color w:val="000000"/>
          <w:shd w:val="clear" w:color="auto" w:fill="FFFFFF"/>
        </w:rPr>
        <w:t xml:space="preserve"> </w:t>
      </w:r>
      <w:r w:rsidR="0CE5D726" w:rsidRPr="1FB8B82D">
        <w:rPr>
          <w:rFonts w:ascii="Calibri" w:eastAsia="Times New Roman" w:hAnsi="Calibri" w:cs="Calibri"/>
          <w:color w:val="000000" w:themeColor="text1"/>
        </w:rPr>
        <w:t>In addition,</w:t>
      </w:r>
      <w:r>
        <w:rPr>
          <w:rFonts w:ascii="Calibri" w:eastAsia="Times New Roman" w:hAnsi="Calibri" w:cs="Calibri"/>
          <w:color w:val="000000"/>
          <w:shd w:val="clear" w:color="auto" w:fill="FFFFFF"/>
        </w:rPr>
        <w:t xml:space="preserve"> I </w:t>
      </w:r>
      <w:r w:rsidR="5D1EE239" w:rsidRPr="1FB8B82D">
        <w:rPr>
          <w:rFonts w:ascii="Calibri" w:eastAsia="Times New Roman" w:hAnsi="Calibri" w:cs="Calibri"/>
          <w:color w:val="000000" w:themeColor="text1"/>
        </w:rPr>
        <w:t xml:space="preserve">am </w:t>
      </w:r>
      <w:r w:rsidR="0A7DC551" w:rsidRPr="1FB8B82D">
        <w:rPr>
          <w:rFonts w:ascii="Calibri" w:eastAsia="Times New Roman" w:hAnsi="Calibri" w:cs="Calibri"/>
          <w:color w:val="000000" w:themeColor="text1"/>
        </w:rPr>
        <w:t xml:space="preserve">planning </w:t>
      </w:r>
      <w:r>
        <w:rPr>
          <w:rFonts w:ascii="Calibri" w:eastAsia="Times New Roman" w:hAnsi="Calibri" w:cs="Calibri"/>
          <w:color w:val="000000"/>
          <w:shd w:val="clear" w:color="auto" w:fill="FFFFFF"/>
        </w:rPr>
        <w:t xml:space="preserve">to share my takeaways with you and our </w:t>
      </w:r>
      <w:r w:rsidR="4CEA3AFC" w:rsidRPr="1FB8B82D">
        <w:rPr>
          <w:rFonts w:ascii="Calibri" w:eastAsia="Times New Roman" w:hAnsi="Calibri" w:cs="Calibri"/>
          <w:color w:val="000000" w:themeColor="text1"/>
        </w:rPr>
        <w:t>team</w:t>
      </w:r>
      <w:r w:rsidR="210AA138">
        <w:rPr>
          <w:rFonts w:ascii="Calibri" w:eastAsia="Times New Roman" w:hAnsi="Calibri" w:cs="Calibri"/>
          <w:color w:val="000000"/>
          <w:shd w:val="clear" w:color="auto" w:fill="FFFFFF"/>
        </w:rPr>
        <w:t xml:space="preserve"> </w:t>
      </w:r>
      <w:r w:rsidR="009C4155">
        <w:rPr>
          <w:rFonts w:ascii="Calibri" w:eastAsia="Times New Roman" w:hAnsi="Calibri" w:cs="Calibri"/>
          <w:color w:val="000000"/>
          <w:shd w:val="clear" w:color="auto" w:fill="FFFFFF"/>
        </w:rPr>
        <w:t xml:space="preserve">after the conference </w:t>
      </w:r>
      <w:r w:rsidR="4527543A" w:rsidRPr="1FB8B82D">
        <w:rPr>
          <w:rFonts w:ascii="Calibri" w:eastAsia="Times New Roman" w:hAnsi="Calibri" w:cs="Calibri"/>
          <w:color w:val="000000" w:themeColor="text1"/>
        </w:rPr>
        <w:t>to bring the</w:t>
      </w:r>
      <w:r w:rsidR="210AA138">
        <w:rPr>
          <w:rFonts w:ascii="Calibri" w:eastAsia="Times New Roman" w:hAnsi="Calibri" w:cs="Calibri"/>
          <w:color w:val="000000"/>
          <w:shd w:val="clear" w:color="auto" w:fill="FFFFFF"/>
        </w:rPr>
        <w:t xml:space="preserve"> most benefi</w:t>
      </w:r>
      <w:r w:rsidR="2D19B688" w:rsidRPr="1FB8B82D">
        <w:rPr>
          <w:rFonts w:ascii="Calibri" w:eastAsia="Times New Roman" w:hAnsi="Calibri" w:cs="Calibri"/>
          <w:color w:val="000000" w:themeColor="text1"/>
        </w:rPr>
        <w:t>t</w:t>
      </w:r>
      <w:r w:rsidR="210AA138">
        <w:rPr>
          <w:rFonts w:ascii="Calibri" w:eastAsia="Times New Roman" w:hAnsi="Calibri" w:cs="Calibri"/>
          <w:color w:val="000000"/>
          <w:shd w:val="clear" w:color="auto" w:fill="FFFFFF"/>
        </w:rPr>
        <w:t xml:space="preserve"> </w:t>
      </w:r>
      <w:r w:rsidR="58E7D84B" w:rsidRPr="1FB8B82D">
        <w:rPr>
          <w:rFonts w:ascii="Calibri" w:eastAsia="Times New Roman" w:hAnsi="Calibri" w:cs="Calibri"/>
          <w:color w:val="000000" w:themeColor="text1"/>
        </w:rPr>
        <w:t>to</w:t>
      </w:r>
      <w:r w:rsidR="3D31287F" w:rsidRPr="1FB8B82D">
        <w:rPr>
          <w:rFonts w:ascii="Calibri" w:eastAsia="Times New Roman" w:hAnsi="Calibri" w:cs="Calibri"/>
          <w:color w:val="000000" w:themeColor="text1"/>
        </w:rPr>
        <w:t xml:space="preserve"> </w:t>
      </w:r>
      <w:r w:rsidR="210AA138">
        <w:rPr>
          <w:rFonts w:ascii="Calibri" w:eastAsia="Times New Roman" w:hAnsi="Calibri" w:cs="Calibri"/>
          <w:color w:val="000000"/>
          <w:shd w:val="clear" w:color="auto" w:fill="FFFFFF"/>
        </w:rPr>
        <w:t>the district</w:t>
      </w:r>
      <w:r>
        <w:rPr>
          <w:rFonts w:ascii="Calibri" w:eastAsia="Times New Roman" w:hAnsi="Calibri" w:cs="Calibri"/>
          <w:color w:val="000000"/>
          <w:shd w:val="clear" w:color="auto" w:fill="FFFFFF"/>
        </w:rPr>
        <w:t>.</w:t>
      </w:r>
      <w:r w:rsidRPr="008F5FF3">
        <w:rPr>
          <w:rFonts w:ascii="Calibri" w:eastAsia="Times New Roman" w:hAnsi="Calibri" w:cs="Calibri"/>
          <w:color w:val="000000"/>
          <w:shd w:val="clear" w:color="auto" w:fill="FFFFFF"/>
        </w:rPr>
        <w:t> </w:t>
      </w:r>
    </w:p>
    <w:p w14:paraId="1A5CC51A" w14:textId="17DFA03C" w:rsidR="47ED4DCA" w:rsidRPr="00566230" w:rsidRDefault="47ED4DCA" w:rsidP="74B7966F">
      <w:pPr>
        <w:rPr>
          <w:b/>
          <w:bCs/>
          <w:sz w:val="28"/>
          <w:szCs w:val="28"/>
        </w:rPr>
      </w:pPr>
      <w:r w:rsidRPr="00566230">
        <w:rPr>
          <w:b/>
          <w:bCs/>
          <w:sz w:val="28"/>
          <w:szCs w:val="28"/>
        </w:rPr>
        <w:lastRenderedPageBreak/>
        <w:t>SBO+</w:t>
      </w:r>
    </w:p>
    <w:p w14:paraId="44557A66" w14:textId="1C475C47" w:rsidR="74B7966F" w:rsidRDefault="74B7966F" w:rsidP="74B7966F"/>
    <w:p w14:paraId="7D96B02C" w14:textId="20B8A074" w:rsidR="74B7966F" w:rsidRDefault="74B7966F" w:rsidP="74B7966F"/>
    <w:p w14:paraId="3792B76E" w14:textId="40B5B0CD" w:rsidR="47ED4DCA" w:rsidRDefault="47ED4DCA">
      <w:r>
        <w:t>Dear _______,</w:t>
      </w:r>
    </w:p>
    <w:p w14:paraId="69A9EB27" w14:textId="30616911" w:rsidR="74B7966F" w:rsidRDefault="74B7966F"/>
    <w:p w14:paraId="2187BE32" w14:textId="01A4DF8B" w:rsidR="47ED4DCA" w:rsidRDefault="47ED4DCA">
      <w:r>
        <w:t xml:space="preserve">With the goal of strengthening </w:t>
      </w:r>
      <w:r w:rsidR="003F3073">
        <w:t>our</w:t>
      </w:r>
      <w:r>
        <w:t xml:space="preserve"> leadership skills and contributing to the improvement of the team dynamic within </w:t>
      </w:r>
      <w:r w:rsidRPr="74B7966F">
        <w:rPr>
          <w:u w:val="single"/>
        </w:rPr>
        <w:t>District Name’s</w:t>
      </w:r>
      <w:r>
        <w:t xml:space="preserve"> business office and throughout the district, this letter is a request for permission </w:t>
      </w:r>
      <w:r w:rsidR="116400B4">
        <w:t xml:space="preserve">for members of our team </w:t>
      </w:r>
      <w:r>
        <w:t>to attend ASBO International’s 2023 Leadership Forum, February 23–25, in San Antonio, Texas.</w:t>
      </w:r>
      <w:r w:rsidR="241391BE">
        <w:t xml:space="preserve"> This request applies to</w:t>
      </w:r>
      <w:r w:rsidR="66FDB599">
        <w:t xml:space="preserve"> </w:t>
      </w:r>
      <w:r w:rsidR="66FDB599" w:rsidRPr="74B7966F">
        <w:rPr>
          <w:u w:val="single"/>
        </w:rPr>
        <w:t>NAMES</w:t>
      </w:r>
      <w:r w:rsidR="66FDB599">
        <w:t>.</w:t>
      </w:r>
    </w:p>
    <w:p w14:paraId="7862545B" w14:textId="7C6BB040" w:rsidR="74B7966F" w:rsidRDefault="74B7966F" w:rsidP="74B7966F"/>
    <w:p w14:paraId="530F0382" w14:textId="128E711F" w:rsidR="149E6873" w:rsidRDefault="149E6873" w:rsidP="74B7966F">
      <w:r>
        <w:t xml:space="preserve">In addition to broadening our professional and personal perspectives through networking with leaders and colleagues on different school business teams from around the world, this event offers top-quality leadership education and an individualized assessment exercise that will help reveal our personal characteristics and ways of interacting. </w:t>
      </w:r>
      <w:r w:rsidR="2C3CA796">
        <w:t xml:space="preserve">We will be able to use this personalized information to enhance our natural leadership strengths and better manage how instinctive tendencies </w:t>
      </w:r>
      <w:r w:rsidR="70802CBF">
        <w:t xml:space="preserve">impact </w:t>
      </w:r>
      <w:r w:rsidR="73985F6B">
        <w:t>our</w:t>
      </w:r>
      <w:r w:rsidR="2C3CA796">
        <w:t xml:space="preserve"> group dynamic.</w:t>
      </w:r>
    </w:p>
    <w:p w14:paraId="7B13ED56" w14:textId="5939B9DE" w:rsidR="64BCDC21" w:rsidRDefault="64BCDC21" w:rsidP="64BCDC21"/>
    <w:p w14:paraId="383041C0" w14:textId="7A0BA183" w:rsidR="0C400579" w:rsidRDefault="0C400579" w:rsidP="64BCDC21">
      <w:r>
        <w:t xml:space="preserve">The </w:t>
      </w:r>
      <w:r w:rsidR="00243E57">
        <w:t>small-</w:t>
      </w:r>
      <w:r>
        <w:t xml:space="preserve">group cohort we would join is “School Business Officials and Their Teams,” which focuses on building a cohesive and motivated team through communication, collaboration, and </w:t>
      </w:r>
      <w:proofErr w:type="gramStart"/>
      <w:r>
        <w:t>team-building</w:t>
      </w:r>
      <w:proofErr w:type="gramEnd"/>
      <w:r>
        <w:t xml:space="preserve">. There will also be a large-group general session and opportunities to </w:t>
      </w:r>
      <w:r w:rsidR="00243E57">
        <w:t>use</w:t>
      </w:r>
      <w:r>
        <w:t xml:space="preserve"> the lessons learned from our small-group work with other teams and individuals.</w:t>
      </w:r>
    </w:p>
    <w:p w14:paraId="25AC8657" w14:textId="7DA3332D" w:rsidR="74B7966F" w:rsidRDefault="74B7966F" w:rsidP="74B7966F"/>
    <w:p w14:paraId="3FAAEE54" w14:textId="1D46E285" w:rsidR="149E6873" w:rsidRDefault="2C3CA796" w:rsidP="74B7966F">
      <w:r>
        <w:t xml:space="preserve">My objective is to </w:t>
      </w:r>
      <w:r w:rsidR="21E03D3A">
        <w:t xml:space="preserve">develop </w:t>
      </w:r>
      <w:r w:rsidR="00243E57">
        <w:t xml:space="preserve">my </w:t>
      </w:r>
      <w:r w:rsidR="21E03D3A">
        <w:t>leadership skills</w:t>
      </w:r>
      <w:r w:rsidR="004E174E">
        <w:t xml:space="preserve"> and</w:t>
      </w:r>
      <w:r w:rsidR="21E03D3A">
        <w:t xml:space="preserve"> </w:t>
      </w:r>
      <w:r w:rsidR="00243E57">
        <w:t>those of the team members</w:t>
      </w:r>
      <w:r>
        <w:t xml:space="preserve">. </w:t>
      </w:r>
      <w:r w:rsidR="6E4FDE0C">
        <w:t xml:space="preserve">The new </w:t>
      </w:r>
      <w:r w:rsidR="39BABFA8">
        <w:t>cohort-based</w:t>
      </w:r>
      <w:r w:rsidR="6E4FDE0C">
        <w:t xml:space="preserve"> structure of the Leadership Forum </w:t>
      </w:r>
      <w:r w:rsidR="6168BF08">
        <w:t>affords us the</w:t>
      </w:r>
      <w:r>
        <w:t xml:space="preserve"> opportunity to </w:t>
      </w:r>
      <w:r w:rsidR="43D2BE31">
        <w:t>learn</w:t>
      </w:r>
      <w:r>
        <w:t xml:space="preserve"> to understand </w:t>
      </w:r>
      <w:r w:rsidR="3E34674C">
        <w:t xml:space="preserve">each other better, navigate </w:t>
      </w:r>
      <w:r w:rsidR="1BC5975E">
        <w:t xml:space="preserve">our </w:t>
      </w:r>
      <w:r w:rsidR="3E34674C">
        <w:t>differen</w:t>
      </w:r>
      <w:r w:rsidR="0FF742AF">
        <w:t>t styles of working and communicating</w:t>
      </w:r>
      <w:r w:rsidR="3E34674C">
        <w:t xml:space="preserve">, and </w:t>
      </w:r>
      <w:r w:rsidR="7C42A22F">
        <w:t xml:space="preserve">strengthen </w:t>
      </w:r>
      <w:r w:rsidR="7E376A3C">
        <w:t>our</w:t>
      </w:r>
      <w:r w:rsidR="7CE434CA">
        <w:t xml:space="preserve"> understanding of our shared goals.</w:t>
      </w:r>
      <w:r w:rsidR="3E34674C">
        <w:t xml:space="preserve"> </w:t>
      </w:r>
      <w:r>
        <w:t xml:space="preserve">Specifically, I believe this is an opportunity to improve </w:t>
      </w:r>
      <w:r w:rsidR="253E5F8D">
        <w:t>our</w:t>
      </w:r>
      <w:r>
        <w:t xml:space="preserve"> ability to </w:t>
      </w:r>
      <w:r w:rsidRPr="1FB8B82D">
        <w:rPr>
          <w:u w:val="single"/>
        </w:rPr>
        <w:t xml:space="preserve">(share two or three </w:t>
      </w:r>
      <w:r w:rsidR="402278C3" w:rsidRPr="1FB8B82D">
        <w:rPr>
          <w:u w:val="single"/>
        </w:rPr>
        <w:t xml:space="preserve">leadership </w:t>
      </w:r>
      <w:r w:rsidRPr="1FB8B82D">
        <w:rPr>
          <w:u w:val="single"/>
        </w:rPr>
        <w:t>skills you hope to develop</w:t>
      </w:r>
      <w:r w:rsidR="4D0E84D3" w:rsidRPr="1FB8B82D">
        <w:rPr>
          <w:u w:val="single"/>
        </w:rPr>
        <w:t>, skills that could benefit the team,</w:t>
      </w:r>
      <w:r w:rsidRPr="1FB8B82D">
        <w:rPr>
          <w:u w:val="single"/>
        </w:rPr>
        <w:t xml:space="preserve"> or issues within your district you would like to resolve)</w:t>
      </w:r>
      <w:r>
        <w:t>.</w:t>
      </w:r>
    </w:p>
    <w:p w14:paraId="5A5A2A93" w14:textId="38E531C8" w:rsidR="74B7966F" w:rsidRDefault="74B7966F" w:rsidP="74B7966F"/>
    <w:p w14:paraId="408B63D9" w14:textId="26DC3C1E" w:rsidR="18F7A7E5" w:rsidRDefault="708EBDC7" w:rsidP="74B7966F">
      <w:pPr>
        <w:rPr>
          <w:rFonts w:ascii="Calibri" w:eastAsia="Times New Roman" w:hAnsi="Calibri" w:cs="Calibri"/>
          <w:color w:val="000000" w:themeColor="text1"/>
        </w:rPr>
      </w:pPr>
      <w:r w:rsidRPr="1FB8B82D">
        <w:rPr>
          <w:rFonts w:ascii="Calibri" w:eastAsia="Times New Roman" w:hAnsi="Calibri" w:cs="Calibri"/>
          <w:color w:val="000000" w:themeColor="text1"/>
        </w:rPr>
        <w:t>I would be happy to meet with you and more specifically discuss objectives that would serve our team</w:t>
      </w:r>
      <w:r w:rsidR="439835BA" w:rsidRPr="1FB8B82D">
        <w:rPr>
          <w:rFonts w:ascii="Calibri" w:eastAsia="Times New Roman" w:hAnsi="Calibri" w:cs="Calibri"/>
          <w:color w:val="000000" w:themeColor="text1"/>
        </w:rPr>
        <w:t>.</w:t>
      </w:r>
      <w:r w:rsidR="18F7A7E5" w:rsidRPr="1FB8B82D">
        <w:rPr>
          <w:rFonts w:ascii="Calibri" w:eastAsia="Times New Roman" w:hAnsi="Calibri" w:cs="Calibri"/>
          <w:color w:val="000000" w:themeColor="text1"/>
        </w:rPr>
        <w:t xml:space="preserve"> </w:t>
      </w:r>
      <w:r w:rsidR="4EC3FAC6" w:rsidRPr="1FB8B82D">
        <w:rPr>
          <w:rFonts w:ascii="Calibri" w:eastAsia="Times New Roman" w:hAnsi="Calibri" w:cs="Calibri"/>
          <w:color w:val="000000" w:themeColor="text1"/>
        </w:rPr>
        <w:t>Additionally</w:t>
      </w:r>
      <w:r w:rsidR="18F7A7E5" w:rsidRPr="1FB8B82D">
        <w:rPr>
          <w:rFonts w:ascii="Calibri" w:eastAsia="Times New Roman" w:hAnsi="Calibri" w:cs="Calibri"/>
          <w:color w:val="000000" w:themeColor="text1"/>
        </w:rPr>
        <w:t>, as a team</w:t>
      </w:r>
      <w:r w:rsidR="00B1041F">
        <w:rPr>
          <w:rFonts w:ascii="Calibri" w:eastAsia="Times New Roman" w:hAnsi="Calibri" w:cs="Calibri"/>
          <w:color w:val="000000" w:themeColor="text1"/>
        </w:rPr>
        <w:t>,</w:t>
      </w:r>
      <w:r w:rsidR="18F7A7E5" w:rsidRPr="1FB8B82D">
        <w:rPr>
          <w:rFonts w:ascii="Calibri" w:eastAsia="Times New Roman" w:hAnsi="Calibri" w:cs="Calibri"/>
          <w:color w:val="000000" w:themeColor="text1"/>
        </w:rPr>
        <w:t xml:space="preserve"> we will be willing to share our takeaways after the Forum as we put our new skills and knowledge to use</w:t>
      </w:r>
      <w:r w:rsidR="0166E67F" w:rsidRPr="1FB8B82D">
        <w:rPr>
          <w:rFonts w:ascii="Calibri" w:eastAsia="Times New Roman" w:hAnsi="Calibri" w:cs="Calibri"/>
          <w:color w:val="000000" w:themeColor="text1"/>
        </w:rPr>
        <w:t>.</w:t>
      </w:r>
    </w:p>
    <w:p w14:paraId="0278483C" w14:textId="0E673427" w:rsidR="74B7966F" w:rsidRDefault="74B7966F" w:rsidP="74B7966F"/>
    <w:bookmarkEnd w:id="0"/>
    <w:p w14:paraId="64FCC91F" w14:textId="130A98BB" w:rsidR="74B7966F" w:rsidRDefault="74B7966F" w:rsidP="74B7966F"/>
    <w:sectPr w:rsidR="74B7966F" w:rsidSect="003238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DA2MzUyNjQwNbZU0lEKTi0uzszPAykwrAUAFF9L/iwAAAA="/>
  </w:docVars>
  <w:rsids>
    <w:rsidRoot w:val="008F5FF3"/>
    <w:rsid w:val="00243E57"/>
    <w:rsid w:val="0032381A"/>
    <w:rsid w:val="0039645D"/>
    <w:rsid w:val="003F3073"/>
    <w:rsid w:val="004E174E"/>
    <w:rsid w:val="00566230"/>
    <w:rsid w:val="00796454"/>
    <w:rsid w:val="008F5FF3"/>
    <w:rsid w:val="009C4155"/>
    <w:rsid w:val="00AFCEBA"/>
    <w:rsid w:val="00B1041F"/>
    <w:rsid w:val="00B27C1D"/>
    <w:rsid w:val="00C1614D"/>
    <w:rsid w:val="00C354C2"/>
    <w:rsid w:val="00C37B61"/>
    <w:rsid w:val="00C73343"/>
    <w:rsid w:val="00CF6D7F"/>
    <w:rsid w:val="00ED4C01"/>
    <w:rsid w:val="013B4C79"/>
    <w:rsid w:val="0166E67F"/>
    <w:rsid w:val="02910961"/>
    <w:rsid w:val="02C00EB8"/>
    <w:rsid w:val="02C8FEFB"/>
    <w:rsid w:val="0301DBD0"/>
    <w:rsid w:val="03143FEA"/>
    <w:rsid w:val="033AE94F"/>
    <w:rsid w:val="034DB3E4"/>
    <w:rsid w:val="042CD9C2"/>
    <w:rsid w:val="0562D980"/>
    <w:rsid w:val="0636BAA8"/>
    <w:rsid w:val="064BE0AC"/>
    <w:rsid w:val="06DF2CF4"/>
    <w:rsid w:val="074ED5DB"/>
    <w:rsid w:val="07647A84"/>
    <w:rsid w:val="07E7B10D"/>
    <w:rsid w:val="09288C69"/>
    <w:rsid w:val="09292B5D"/>
    <w:rsid w:val="098052FF"/>
    <w:rsid w:val="0A7DC551"/>
    <w:rsid w:val="0A904CDB"/>
    <w:rsid w:val="0ACD8FA9"/>
    <w:rsid w:val="0B7C3866"/>
    <w:rsid w:val="0BD32B4A"/>
    <w:rsid w:val="0C400579"/>
    <w:rsid w:val="0C4714F3"/>
    <w:rsid w:val="0CE5D726"/>
    <w:rsid w:val="0D17C3F2"/>
    <w:rsid w:val="0E45970E"/>
    <w:rsid w:val="0E9FDF06"/>
    <w:rsid w:val="0EE7D2F9"/>
    <w:rsid w:val="0FF742AF"/>
    <w:rsid w:val="10192FA0"/>
    <w:rsid w:val="10E30F59"/>
    <w:rsid w:val="112BB0C8"/>
    <w:rsid w:val="116400B4"/>
    <w:rsid w:val="11DBABBC"/>
    <w:rsid w:val="13A13182"/>
    <w:rsid w:val="13BB441C"/>
    <w:rsid w:val="149E6873"/>
    <w:rsid w:val="15527F4D"/>
    <w:rsid w:val="1557147D"/>
    <w:rsid w:val="15BF458C"/>
    <w:rsid w:val="15CFA8D9"/>
    <w:rsid w:val="15F33F4C"/>
    <w:rsid w:val="1600538B"/>
    <w:rsid w:val="16A3FF16"/>
    <w:rsid w:val="172D6458"/>
    <w:rsid w:val="175250DD"/>
    <w:rsid w:val="1773ED0A"/>
    <w:rsid w:val="18F7A7E5"/>
    <w:rsid w:val="1BC18729"/>
    <w:rsid w:val="1BC5975E"/>
    <w:rsid w:val="1BE4419D"/>
    <w:rsid w:val="1C81176B"/>
    <w:rsid w:val="1CAFC469"/>
    <w:rsid w:val="1D1E01B4"/>
    <w:rsid w:val="1D683914"/>
    <w:rsid w:val="1D7B4EBF"/>
    <w:rsid w:val="1E45AAB6"/>
    <w:rsid w:val="1EFEC0C2"/>
    <w:rsid w:val="1F7EFEEF"/>
    <w:rsid w:val="1FB8B82D"/>
    <w:rsid w:val="1FD43751"/>
    <w:rsid w:val="2036C41F"/>
    <w:rsid w:val="20745377"/>
    <w:rsid w:val="2076584F"/>
    <w:rsid w:val="20B33B02"/>
    <w:rsid w:val="210AA138"/>
    <w:rsid w:val="2123021D"/>
    <w:rsid w:val="21D35529"/>
    <w:rsid w:val="21E03D3A"/>
    <w:rsid w:val="21E71682"/>
    <w:rsid w:val="221A3E77"/>
    <w:rsid w:val="2245821C"/>
    <w:rsid w:val="23AA62A4"/>
    <w:rsid w:val="241391BE"/>
    <w:rsid w:val="248BAE7E"/>
    <w:rsid w:val="24AC027C"/>
    <w:rsid w:val="253E5F8D"/>
    <w:rsid w:val="25879FAF"/>
    <w:rsid w:val="26959F44"/>
    <w:rsid w:val="26F377F3"/>
    <w:rsid w:val="276745D2"/>
    <w:rsid w:val="27A9CFED"/>
    <w:rsid w:val="2A6D37D7"/>
    <w:rsid w:val="2AA60509"/>
    <w:rsid w:val="2B7993FF"/>
    <w:rsid w:val="2B7E8ADF"/>
    <w:rsid w:val="2C3CA796"/>
    <w:rsid w:val="2CD3D466"/>
    <w:rsid w:val="2D19B688"/>
    <w:rsid w:val="2D2FA8BD"/>
    <w:rsid w:val="2D30A0A0"/>
    <w:rsid w:val="2D46BB57"/>
    <w:rsid w:val="2EB250C1"/>
    <w:rsid w:val="2EE24E5B"/>
    <w:rsid w:val="2EED154B"/>
    <w:rsid w:val="2F5CB2F9"/>
    <w:rsid w:val="2FD15186"/>
    <w:rsid w:val="304950A1"/>
    <w:rsid w:val="304B70A1"/>
    <w:rsid w:val="332655E5"/>
    <w:rsid w:val="33580D49"/>
    <w:rsid w:val="33A75E11"/>
    <w:rsid w:val="33CC0A61"/>
    <w:rsid w:val="33D18201"/>
    <w:rsid w:val="33DCD55A"/>
    <w:rsid w:val="341D8F22"/>
    <w:rsid w:val="3455303B"/>
    <w:rsid w:val="356D5262"/>
    <w:rsid w:val="35CEBA27"/>
    <w:rsid w:val="3684FEB9"/>
    <w:rsid w:val="36ADE0F2"/>
    <w:rsid w:val="36B0308E"/>
    <w:rsid w:val="3718B811"/>
    <w:rsid w:val="3791380F"/>
    <w:rsid w:val="37B054F1"/>
    <w:rsid w:val="37C06832"/>
    <w:rsid w:val="37E88C31"/>
    <w:rsid w:val="389CE33C"/>
    <w:rsid w:val="39845C92"/>
    <w:rsid w:val="39BABFA8"/>
    <w:rsid w:val="39CDF78D"/>
    <w:rsid w:val="39E3C891"/>
    <w:rsid w:val="3A07C21A"/>
    <w:rsid w:val="3A1B2E54"/>
    <w:rsid w:val="3A39470D"/>
    <w:rsid w:val="3A579B99"/>
    <w:rsid w:val="3AC02718"/>
    <w:rsid w:val="3AC2DE47"/>
    <w:rsid w:val="3B98C14F"/>
    <w:rsid w:val="3D31287F"/>
    <w:rsid w:val="3D7D331F"/>
    <w:rsid w:val="3D80CAC7"/>
    <w:rsid w:val="3DC810FE"/>
    <w:rsid w:val="3E34674C"/>
    <w:rsid w:val="3E57CDB5"/>
    <w:rsid w:val="3EEA10B8"/>
    <w:rsid w:val="402278C3"/>
    <w:rsid w:val="40530A15"/>
    <w:rsid w:val="406C3272"/>
    <w:rsid w:val="413C1FBE"/>
    <w:rsid w:val="439835BA"/>
    <w:rsid w:val="43D2BE31"/>
    <w:rsid w:val="4423EC65"/>
    <w:rsid w:val="44AE1344"/>
    <w:rsid w:val="44DB68BE"/>
    <w:rsid w:val="44E03796"/>
    <w:rsid w:val="4527543A"/>
    <w:rsid w:val="46C7556B"/>
    <w:rsid w:val="46FD1023"/>
    <w:rsid w:val="4704D35A"/>
    <w:rsid w:val="47ED4DCA"/>
    <w:rsid w:val="486A926F"/>
    <w:rsid w:val="48D32AA6"/>
    <w:rsid w:val="496A5343"/>
    <w:rsid w:val="4A1489C1"/>
    <w:rsid w:val="4A211D97"/>
    <w:rsid w:val="4A34B0E5"/>
    <w:rsid w:val="4A4A7B50"/>
    <w:rsid w:val="4B1273B3"/>
    <w:rsid w:val="4B993348"/>
    <w:rsid w:val="4CEA3AFC"/>
    <w:rsid w:val="4D09D1A0"/>
    <w:rsid w:val="4D0E84D3"/>
    <w:rsid w:val="4E40F1F4"/>
    <w:rsid w:val="4E8719DC"/>
    <w:rsid w:val="4EC3FAC6"/>
    <w:rsid w:val="4F3245F8"/>
    <w:rsid w:val="4FF5D849"/>
    <w:rsid w:val="500381D9"/>
    <w:rsid w:val="5022EA3D"/>
    <w:rsid w:val="50A3F269"/>
    <w:rsid w:val="51035CFC"/>
    <w:rsid w:val="515CF0D2"/>
    <w:rsid w:val="51A0C369"/>
    <w:rsid w:val="51BA49B8"/>
    <w:rsid w:val="52A65375"/>
    <w:rsid w:val="52C4E55D"/>
    <w:rsid w:val="52C8F9D0"/>
    <w:rsid w:val="5307E647"/>
    <w:rsid w:val="538F9E62"/>
    <w:rsid w:val="53B1DC38"/>
    <w:rsid w:val="56E05CE9"/>
    <w:rsid w:val="571333ED"/>
    <w:rsid w:val="57D21C29"/>
    <w:rsid w:val="57DB576A"/>
    <w:rsid w:val="5812861E"/>
    <w:rsid w:val="58414102"/>
    <w:rsid w:val="587512EC"/>
    <w:rsid w:val="58AF044E"/>
    <w:rsid w:val="58E7D84B"/>
    <w:rsid w:val="5A76CE47"/>
    <w:rsid w:val="5A8690C3"/>
    <w:rsid w:val="5A8B3EBC"/>
    <w:rsid w:val="5AE3D93A"/>
    <w:rsid w:val="5B78E1C4"/>
    <w:rsid w:val="5B9AA5AF"/>
    <w:rsid w:val="5BDBE783"/>
    <w:rsid w:val="5C46BBFB"/>
    <w:rsid w:val="5D1EE239"/>
    <w:rsid w:val="5D8DDD73"/>
    <w:rsid w:val="5E65B048"/>
    <w:rsid w:val="5E8F1362"/>
    <w:rsid w:val="5EDDE44D"/>
    <w:rsid w:val="5FEE2457"/>
    <w:rsid w:val="601790BA"/>
    <w:rsid w:val="6168BF08"/>
    <w:rsid w:val="61BB3FFE"/>
    <w:rsid w:val="61C3E732"/>
    <w:rsid w:val="61CBC4B6"/>
    <w:rsid w:val="61E1C07D"/>
    <w:rsid w:val="62297D49"/>
    <w:rsid w:val="6259D0BB"/>
    <w:rsid w:val="629650A1"/>
    <w:rsid w:val="62AF78FE"/>
    <w:rsid w:val="6439DB70"/>
    <w:rsid w:val="64BCDC21"/>
    <w:rsid w:val="65638C09"/>
    <w:rsid w:val="65B7C04C"/>
    <w:rsid w:val="667CAF05"/>
    <w:rsid w:val="66FDB599"/>
    <w:rsid w:val="67F92F5A"/>
    <w:rsid w:val="68FB4BAD"/>
    <w:rsid w:val="69564CA4"/>
    <w:rsid w:val="6A24B5A4"/>
    <w:rsid w:val="6A4DB073"/>
    <w:rsid w:val="6A9CCD56"/>
    <w:rsid w:val="6ABA8AE3"/>
    <w:rsid w:val="6B08BC0B"/>
    <w:rsid w:val="6BC0011A"/>
    <w:rsid w:val="6C3CC946"/>
    <w:rsid w:val="6C565B44"/>
    <w:rsid w:val="6C9F7786"/>
    <w:rsid w:val="6CA48C6C"/>
    <w:rsid w:val="6D371AF6"/>
    <w:rsid w:val="6D39703E"/>
    <w:rsid w:val="6D8D3351"/>
    <w:rsid w:val="6DE0F0CE"/>
    <w:rsid w:val="6E0E9256"/>
    <w:rsid w:val="6E386F47"/>
    <w:rsid w:val="6E4FDE0C"/>
    <w:rsid w:val="6E7333D1"/>
    <w:rsid w:val="6F5D78E7"/>
    <w:rsid w:val="6FF5DBD5"/>
    <w:rsid w:val="7001351C"/>
    <w:rsid w:val="70802CBF"/>
    <w:rsid w:val="708EBDC7"/>
    <w:rsid w:val="72B00C13"/>
    <w:rsid w:val="732A4773"/>
    <w:rsid w:val="736AE16A"/>
    <w:rsid w:val="73985F6B"/>
    <w:rsid w:val="74503252"/>
    <w:rsid w:val="745B04A3"/>
    <w:rsid w:val="74B7966F"/>
    <w:rsid w:val="75022584"/>
    <w:rsid w:val="7511681D"/>
    <w:rsid w:val="7596822A"/>
    <w:rsid w:val="75D2DA56"/>
    <w:rsid w:val="764B6EB2"/>
    <w:rsid w:val="7672CBAE"/>
    <w:rsid w:val="779843F5"/>
    <w:rsid w:val="77B82A95"/>
    <w:rsid w:val="784A1A7D"/>
    <w:rsid w:val="790DD90A"/>
    <w:rsid w:val="79195CFD"/>
    <w:rsid w:val="791ED49D"/>
    <w:rsid w:val="79563D89"/>
    <w:rsid w:val="79A282D7"/>
    <w:rsid w:val="79EB1934"/>
    <w:rsid w:val="7B1B48E4"/>
    <w:rsid w:val="7C03EAFE"/>
    <w:rsid w:val="7C42A22F"/>
    <w:rsid w:val="7CE434CA"/>
    <w:rsid w:val="7DDC6B86"/>
    <w:rsid w:val="7E026BF2"/>
    <w:rsid w:val="7E376A3C"/>
    <w:rsid w:val="7E989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CC525"/>
  <w14:defaultImageDpi w14:val="32767"/>
  <w15:chartTrackingRefBased/>
  <w15:docId w15:val="{4B4BB7E4-3870-744A-AE66-369A33085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8F5FF3"/>
  </w:style>
  <w:style w:type="character" w:customStyle="1" w:styleId="eop">
    <w:name w:val="eop"/>
    <w:basedOn w:val="DefaultParagraphFont"/>
    <w:rsid w:val="008F5FF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CF6D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41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41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075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a89ba84-0727-4676-82f9-d1a35d1b4a5f" xsi:nil="true"/>
    <TaxCatchAll xmlns="a1257103-6c1d-4349-80e4-5ce7ce1b2f41" xsi:nil="true"/>
    <lcf76f155ced4ddcb4097134ff3c332f xmlns="3a89ba84-0727-4676-82f9-d1a35d1b4a5f">
      <Terms xmlns="http://schemas.microsoft.com/office/infopath/2007/PartnerControls"/>
    </lcf76f155ced4ddcb4097134ff3c332f>
    <SharedWithUsers xmlns="a1257103-6c1d-4349-80e4-5ce7ce1b2f41">
      <UserInfo>
        <DisplayName/>
        <AccountId xsi:nil="true"/>
        <AccountType/>
      </UserInfo>
    </SharedWithUsers>
    <MediaLengthInSeconds xmlns="3a89ba84-0727-4676-82f9-d1a35d1b4a5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6BFA56A067484781CB72011691A098" ma:contentTypeVersion="17" ma:contentTypeDescription="Create a new document." ma:contentTypeScope="" ma:versionID="7ff7fd82cef14a02f8dc514403500ffd">
  <xsd:schema xmlns:xsd="http://www.w3.org/2001/XMLSchema" xmlns:xs="http://www.w3.org/2001/XMLSchema" xmlns:p="http://schemas.microsoft.com/office/2006/metadata/properties" xmlns:ns2="3a89ba84-0727-4676-82f9-d1a35d1b4a5f" xmlns:ns3="a1257103-6c1d-4349-80e4-5ce7ce1b2f41" targetNamespace="http://schemas.microsoft.com/office/2006/metadata/properties" ma:root="true" ma:fieldsID="a7e099bf97bc0b9c1e22a45a42cd4632" ns2:_="" ns3:_="">
    <xsd:import namespace="3a89ba84-0727-4676-82f9-d1a35d1b4a5f"/>
    <xsd:import namespace="a1257103-6c1d-4349-80e4-5ce7ce1b2f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89ba84-0727-4676-82f9-d1a35d1b4a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41e5bab-3911-4745-b00d-fdc544ce85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57103-6c1d-4349-80e4-5ce7ce1b2f41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310c6cf-dc46-4386-b524-b05342fad7bc}" ma:internalName="TaxCatchAll" ma:showField="CatchAllData" ma:web="a1257103-6c1d-4349-80e4-5ce7ce1b2f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6AFD33-E01E-440E-A1DB-14B6C1E46C79}">
  <ds:schemaRefs>
    <ds:schemaRef ds:uri="http://schemas.microsoft.com/office/2006/metadata/properties"/>
    <ds:schemaRef ds:uri="http://schemas.microsoft.com/office/infopath/2007/PartnerControls"/>
    <ds:schemaRef ds:uri="3a89ba84-0727-4676-82f9-d1a35d1b4a5f"/>
    <ds:schemaRef ds:uri="a1257103-6c1d-4349-80e4-5ce7ce1b2f41"/>
  </ds:schemaRefs>
</ds:datastoreItem>
</file>

<file path=customXml/itemProps2.xml><?xml version="1.0" encoding="utf-8"?>
<ds:datastoreItem xmlns:ds="http://schemas.openxmlformats.org/officeDocument/2006/customXml" ds:itemID="{667C99C7-DA14-456F-AF90-3ED64EA991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D46FF7-F5E2-4EFE-B0B2-CC66F5A849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89ba84-0727-4676-82f9-d1a35d1b4a5f"/>
    <ds:schemaRef ds:uri="a1257103-6c1d-4349-80e4-5ce7ce1b2f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80</Words>
  <Characters>4035</Characters>
  <Application>Microsoft Office Word</Application>
  <DocSecurity>4</DocSecurity>
  <Lines>109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BO</Company>
  <LinksUpToDate>false</LinksUpToDate>
  <CharactersWithSpaces>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billman</dc:creator>
  <cp:keywords/>
  <dc:description/>
  <cp:lastModifiedBy>Cristin Watson</cp:lastModifiedBy>
  <cp:revision>2</cp:revision>
  <dcterms:created xsi:type="dcterms:W3CDTF">2022-11-15T19:57:00Z</dcterms:created>
  <dcterms:modified xsi:type="dcterms:W3CDTF">2022-11-15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6BFA56A067484781CB72011691A098</vt:lpwstr>
  </property>
  <property fmtid="{D5CDD505-2E9C-101B-9397-08002B2CF9AE}" pid="3" name="MediaServiceImageTags">
    <vt:lpwstr/>
  </property>
  <property fmtid="{D5CDD505-2E9C-101B-9397-08002B2CF9AE}" pid="4" name="GrammarlyDocumentId">
    <vt:lpwstr>89e4e37c5b83e10143acc5cfc3f6403c0363716d0fd84f1002a388fdcd8f7731</vt:lpwstr>
  </property>
  <property fmtid="{D5CDD505-2E9C-101B-9397-08002B2CF9AE}" pid="5" name="Order">
    <vt:r8>52400</vt:r8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_ExtendedDescription">
    <vt:lpwstr/>
  </property>
</Properties>
</file>